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6193C" w14:textId="7705B5F8" w:rsidR="00C1132D" w:rsidRDefault="004A3BD5" w:rsidP="004A3BD5">
      <w:pPr>
        <w:jc w:val="right"/>
      </w:pPr>
      <w:r>
        <w:t>William Pembleton</w:t>
      </w:r>
    </w:p>
    <w:p w14:paraId="3122EB39" w14:textId="77777777" w:rsidR="008D4C9C" w:rsidRPr="008D4C9C" w:rsidRDefault="008D4C9C" w:rsidP="00945CDF">
      <w:pPr>
        <w:rPr>
          <w:rFonts w:cs="Gisha"/>
        </w:rPr>
      </w:pPr>
    </w:p>
    <w:p w14:paraId="3619994B" w14:textId="613AD02C" w:rsidR="008D4C9C" w:rsidRDefault="008D4C9C" w:rsidP="008D4C9C">
      <w:pPr>
        <w:spacing w:after="0" w:line="240" w:lineRule="auto"/>
        <w:rPr>
          <w:rFonts w:eastAsia="Times New Roman" w:cs="Gisha"/>
          <w:szCs w:val="24"/>
        </w:rPr>
      </w:pPr>
      <w:r w:rsidRPr="008D4C9C">
        <w:rPr>
          <w:rFonts w:eastAsia="Times New Roman" w:cs="Gisha" w:hint="cs"/>
          <w:szCs w:val="24"/>
        </w:rPr>
        <w:t>Hunt: open source has problems with attracting people to work on it. Pulling information from GitHub API, not going to check if open source, cart handles continuous</w:t>
      </w:r>
    </w:p>
    <w:p w14:paraId="285120EC" w14:textId="4B68B7A7" w:rsidR="00C06131" w:rsidRDefault="00C06131" w:rsidP="008D4C9C">
      <w:pPr>
        <w:spacing w:after="0" w:line="240" w:lineRule="auto"/>
        <w:rPr>
          <w:rFonts w:eastAsia="Times New Roman" w:cs="Gisha"/>
          <w:szCs w:val="24"/>
        </w:rPr>
      </w:pPr>
    </w:p>
    <w:p w14:paraId="0B5A6B2C" w14:textId="73840CE9" w:rsidR="00C06131" w:rsidRPr="00370999" w:rsidRDefault="0062411D" w:rsidP="008D4C9C">
      <w:pPr>
        <w:spacing w:after="0" w:line="240" w:lineRule="auto"/>
        <w:rPr>
          <w:rFonts w:eastAsia="Times New Roman" w:cs="Gisha"/>
          <w:szCs w:val="24"/>
        </w:rPr>
      </w:pPr>
      <w:r>
        <w:rPr>
          <w:rFonts w:eastAsia="Times New Roman" w:cs="Gisha"/>
          <w:szCs w:val="24"/>
        </w:rPr>
        <w:t xml:space="preserve">Hunt </w:t>
      </w:r>
      <w:proofErr w:type="spellStart"/>
      <w:r>
        <w:rPr>
          <w:rFonts w:eastAsia="Times New Roman" w:cs="Gisha"/>
          <w:szCs w:val="24"/>
        </w:rPr>
        <w:t>Sparra</w:t>
      </w:r>
      <w:proofErr w:type="spellEnd"/>
      <w:r>
        <w:rPr>
          <w:rFonts w:eastAsia="Times New Roman" w:cs="Gisha"/>
          <w:szCs w:val="24"/>
        </w:rPr>
        <w:t xml:space="preserve">: </w:t>
      </w:r>
      <w:r w:rsidR="00EB4A85">
        <w:rPr>
          <w:rFonts w:eastAsia="Times New Roman" w:cs="Gisha"/>
          <w:szCs w:val="24"/>
        </w:rPr>
        <w:t xml:space="preserve">Hunt’s project is based on trying to </w:t>
      </w:r>
      <w:r w:rsidR="0028185E">
        <w:rPr>
          <w:rFonts w:eastAsia="Times New Roman" w:cs="Gisha"/>
          <w:szCs w:val="24"/>
        </w:rPr>
        <w:t xml:space="preserve">solve a staffing issue in Open Source projects. </w:t>
      </w:r>
      <w:r w:rsidR="00404F12">
        <w:rPr>
          <w:rFonts w:eastAsia="Times New Roman" w:cs="Gisha"/>
          <w:szCs w:val="24"/>
        </w:rPr>
        <w:t xml:space="preserve">He’s wondering if repository structure </w:t>
      </w:r>
      <w:r w:rsidR="00853EFE">
        <w:rPr>
          <w:rFonts w:eastAsia="Times New Roman" w:cs="Gisha"/>
          <w:szCs w:val="24"/>
        </w:rPr>
        <w:t>correlates with contributor activity.</w:t>
      </w:r>
      <w:r w:rsidR="000F4A13">
        <w:rPr>
          <w:rFonts w:eastAsia="Times New Roman" w:cs="Gisha"/>
          <w:szCs w:val="24"/>
        </w:rPr>
        <w:t xml:space="preserve"> He’s planning on getting his data from the </w:t>
      </w:r>
      <w:proofErr w:type="spellStart"/>
      <w:r w:rsidR="000F4A13">
        <w:rPr>
          <w:rFonts w:eastAsia="Times New Roman" w:cs="Gisha"/>
          <w:szCs w:val="24"/>
        </w:rPr>
        <w:t>Github</w:t>
      </w:r>
      <w:proofErr w:type="spellEnd"/>
      <w:r w:rsidR="000F4A13">
        <w:rPr>
          <w:rFonts w:eastAsia="Times New Roman" w:cs="Gisha"/>
          <w:szCs w:val="24"/>
        </w:rPr>
        <w:t xml:space="preserve"> API</w:t>
      </w:r>
      <w:r w:rsidR="004B5B21">
        <w:rPr>
          <w:rFonts w:eastAsia="Times New Roman" w:cs="Gisha"/>
          <w:szCs w:val="24"/>
        </w:rPr>
        <w:t xml:space="preserve">. The main problems he’s going to run into is that repositories aren’t marked as pubic. The way he got around this is </w:t>
      </w:r>
      <w:r w:rsidR="00370999">
        <w:rPr>
          <w:rFonts w:eastAsia="Times New Roman" w:cs="Gisha"/>
          <w:szCs w:val="24"/>
        </w:rPr>
        <w:t>he’s only going to pull from repositories that are public</w:t>
      </w:r>
      <w:r w:rsidR="00920D66">
        <w:rPr>
          <w:rFonts w:eastAsia="Times New Roman" w:cs="Gisha"/>
          <w:szCs w:val="24"/>
        </w:rPr>
        <w:t xml:space="preserve"> and have at least one commit from a developer who is not an owner of the repo</w:t>
      </w:r>
      <w:r w:rsidR="00370999">
        <w:rPr>
          <w:rFonts w:eastAsia="Times New Roman" w:cs="Gisha"/>
          <w:szCs w:val="24"/>
        </w:rPr>
        <w:t xml:space="preserve">. He’s planning on using CART to </w:t>
      </w:r>
      <w:r w:rsidR="00525AF9">
        <w:rPr>
          <w:rFonts w:eastAsia="Times New Roman" w:cs="Gisha"/>
          <w:szCs w:val="24"/>
        </w:rPr>
        <w:t>make a tree that</w:t>
      </w:r>
      <w:r w:rsidR="00E40FC3">
        <w:rPr>
          <w:rFonts w:eastAsia="Times New Roman" w:cs="Gisha"/>
          <w:szCs w:val="24"/>
        </w:rPr>
        <w:t xml:space="preserve"> </w:t>
      </w:r>
      <w:r w:rsidR="00920D66">
        <w:rPr>
          <w:rFonts w:eastAsia="Times New Roman" w:cs="Gisha"/>
          <w:szCs w:val="24"/>
        </w:rPr>
        <w:t>will predict how</w:t>
      </w:r>
      <w:r w:rsidR="00A52DF0">
        <w:rPr>
          <w:rFonts w:eastAsia="Times New Roman" w:cs="Gisha"/>
          <w:szCs w:val="24"/>
        </w:rPr>
        <w:t xml:space="preserve"> likely a repo is to be successful. </w:t>
      </w:r>
    </w:p>
    <w:p w14:paraId="4CCFD318" w14:textId="5BE20F84" w:rsidR="00C06131" w:rsidRDefault="00C06131" w:rsidP="008D4C9C">
      <w:pPr>
        <w:spacing w:after="0" w:line="240" w:lineRule="auto"/>
        <w:rPr>
          <w:rFonts w:eastAsia="Times New Roman" w:cs="Gisha"/>
          <w:szCs w:val="24"/>
        </w:rPr>
      </w:pPr>
    </w:p>
    <w:p w14:paraId="0A7A25F4" w14:textId="0182A2A9" w:rsidR="00C06131" w:rsidRDefault="00C06131" w:rsidP="008D4C9C">
      <w:pPr>
        <w:spacing w:after="0" w:line="240" w:lineRule="auto"/>
        <w:rPr>
          <w:rFonts w:eastAsia="Times New Roman" w:cs="Gisha"/>
          <w:szCs w:val="24"/>
        </w:rPr>
      </w:pPr>
    </w:p>
    <w:p w14:paraId="0BA6EB24" w14:textId="1D976AF8" w:rsidR="000F4A13" w:rsidRDefault="000F4A13" w:rsidP="008D4C9C">
      <w:pPr>
        <w:spacing w:after="0" w:line="240" w:lineRule="auto"/>
        <w:rPr>
          <w:rFonts w:eastAsia="Times New Roman" w:cs="Gisha"/>
          <w:szCs w:val="24"/>
        </w:rPr>
      </w:pPr>
    </w:p>
    <w:p w14:paraId="54EF757C" w14:textId="77777777" w:rsidR="000F4A13" w:rsidRPr="008D4C9C" w:rsidRDefault="000F4A13" w:rsidP="008D4C9C">
      <w:pPr>
        <w:spacing w:after="0" w:line="240" w:lineRule="auto"/>
        <w:rPr>
          <w:rFonts w:eastAsia="Times New Roman" w:cs="Gisha"/>
          <w:szCs w:val="24"/>
        </w:rPr>
      </w:pPr>
    </w:p>
    <w:p w14:paraId="0F1A9A68" w14:textId="77777777" w:rsidR="008D4C9C" w:rsidRPr="008D4C9C" w:rsidRDefault="008D4C9C" w:rsidP="008D4C9C">
      <w:pPr>
        <w:spacing w:after="0" w:line="240" w:lineRule="auto"/>
        <w:rPr>
          <w:rFonts w:eastAsia="Times New Roman" w:cs="Gisha"/>
          <w:szCs w:val="24"/>
        </w:rPr>
      </w:pPr>
    </w:p>
    <w:p w14:paraId="0AA23830" w14:textId="77777777" w:rsidR="008D4C9C" w:rsidRPr="008D4C9C" w:rsidRDefault="008D4C9C" w:rsidP="008D4C9C">
      <w:pPr>
        <w:spacing w:after="0" w:line="240" w:lineRule="auto"/>
        <w:rPr>
          <w:rFonts w:eastAsia="Times New Roman" w:cs="Gisha"/>
          <w:szCs w:val="24"/>
        </w:rPr>
      </w:pPr>
      <w:r w:rsidRPr="008D4C9C">
        <w:rPr>
          <w:rFonts w:eastAsia="Times New Roman" w:cs="Gisha" w:hint="cs"/>
          <w:szCs w:val="24"/>
        </w:rPr>
        <w:t xml:space="preserve">Courtney: replaced from a paper, took things from textual documents on stack overflow. Used a neural net, found some problems with the paper, used the data from those people, using </w:t>
      </w:r>
      <w:proofErr w:type="gramStart"/>
      <w:r w:rsidRPr="008D4C9C">
        <w:rPr>
          <w:rFonts w:eastAsia="Times New Roman" w:cs="Gisha" w:hint="cs"/>
          <w:szCs w:val="24"/>
        </w:rPr>
        <w:t>GAN(</w:t>
      </w:r>
      <w:proofErr w:type="gramEnd"/>
      <w:r w:rsidRPr="008D4C9C">
        <w:rPr>
          <w:rFonts w:eastAsia="Times New Roman" w:cs="Gisha" w:hint="cs"/>
          <w:szCs w:val="24"/>
        </w:rPr>
        <w:t>two different neural nets to guess if the comments are true or not)</w:t>
      </w:r>
    </w:p>
    <w:p w14:paraId="0C5249F4" w14:textId="7C5E66BB" w:rsidR="008D4C9C" w:rsidRDefault="008D4C9C" w:rsidP="008D4C9C">
      <w:pPr>
        <w:spacing w:after="0" w:line="240" w:lineRule="auto"/>
        <w:rPr>
          <w:rFonts w:eastAsia="Times New Roman" w:cs="Gisha"/>
          <w:szCs w:val="24"/>
        </w:rPr>
      </w:pPr>
    </w:p>
    <w:p w14:paraId="4C980D9E" w14:textId="2BF04234" w:rsidR="000F4A13" w:rsidRDefault="000F4A13" w:rsidP="008D4C9C">
      <w:pPr>
        <w:spacing w:after="0" w:line="240" w:lineRule="auto"/>
        <w:rPr>
          <w:rFonts w:eastAsia="Times New Roman" w:cs="Gisha"/>
          <w:szCs w:val="24"/>
        </w:rPr>
      </w:pPr>
    </w:p>
    <w:p w14:paraId="3B288C99" w14:textId="7F1196F4" w:rsidR="00A52DF0" w:rsidRDefault="00A52DF0" w:rsidP="008D4C9C">
      <w:pPr>
        <w:spacing w:after="0" w:line="240" w:lineRule="auto"/>
        <w:rPr>
          <w:rFonts w:eastAsia="Times New Roman" w:cs="Gisha"/>
          <w:szCs w:val="24"/>
        </w:rPr>
      </w:pPr>
      <w:r>
        <w:rPr>
          <w:rFonts w:eastAsia="Times New Roman" w:cs="Gisha"/>
          <w:szCs w:val="24"/>
        </w:rPr>
        <w:t xml:space="preserve">Courtney Miller: She’s doing a repeat study of </w:t>
      </w:r>
      <w:r w:rsidR="0072774F">
        <w:rPr>
          <w:rFonts w:eastAsia="Times New Roman" w:cs="Gisha"/>
          <w:szCs w:val="24"/>
        </w:rPr>
        <w:t xml:space="preserve">a paper she found. She wasn’t happy with how the paper was carried out so wants to replicate it. </w:t>
      </w:r>
      <w:r w:rsidR="000760A5">
        <w:rPr>
          <w:rFonts w:eastAsia="Times New Roman" w:cs="Gisha"/>
          <w:szCs w:val="24"/>
        </w:rPr>
        <w:t xml:space="preserve">She’s going to be redoing the testing </w:t>
      </w:r>
      <w:bookmarkStart w:id="0" w:name="_GoBack"/>
      <w:bookmarkEnd w:id="0"/>
    </w:p>
    <w:p w14:paraId="1BDE2329" w14:textId="33F79C2F" w:rsidR="00A52DF0" w:rsidRDefault="00A52DF0" w:rsidP="008D4C9C">
      <w:pPr>
        <w:spacing w:after="0" w:line="240" w:lineRule="auto"/>
        <w:rPr>
          <w:rFonts w:eastAsia="Times New Roman" w:cs="Gisha"/>
          <w:szCs w:val="24"/>
        </w:rPr>
      </w:pPr>
    </w:p>
    <w:p w14:paraId="3D2F8B12" w14:textId="77777777" w:rsidR="00A52DF0" w:rsidRDefault="00A52DF0" w:rsidP="008D4C9C">
      <w:pPr>
        <w:spacing w:after="0" w:line="240" w:lineRule="auto"/>
        <w:rPr>
          <w:rFonts w:eastAsia="Times New Roman" w:cs="Gisha"/>
          <w:szCs w:val="24"/>
        </w:rPr>
      </w:pPr>
    </w:p>
    <w:p w14:paraId="7B4936DD" w14:textId="77777777" w:rsidR="000F4A13" w:rsidRPr="008D4C9C" w:rsidRDefault="000F4A13" w:rsidP="008D4C9C">
      <w:pPr>
        <w:spacing w:after="0" w:line="240" w:lineRule="auto"/>
        <w:rPr>
          <w:rFonts w:eastAsia="Times New Roman" w:cs="Gisha"/>
          <w:szCs w:val="24"/>
        </w:rPr>
      </w:pPr>
    </w:p>
    <w:p w14:paraId="4BEBD82D" w14:textId="238D3CB3" w:rsidR="008D4C9C" w:rsidRPr="008D4C9C" w:rsidRDefault="008D4C9C" w:rsidP="008D4C9C">
      <w:pPr>
        <w:spacing w:after="0" w:line="240" w:lineRule="auto"/>
        <w:rPr>
          <w:rFonts w:eastAsia="Times New Roman" w:cs="Gisha"/>
          <w:szCs w:val="24"/>
        </w:rPr>
      </w:pPr>
      <w:r w:rsidRPr="008D4C9C">
        <w:rPr>
          <w:rFonts w:eastAsia="Times New Roman" w:cs="Gisha" w:hint="cs"/>
          <w:szCs w:val="24"/>
        </w:rPr>
        <w:t>Kyle: testing for the length of the street and width of road, and data from the census to see if wealth matches up with street</w:t>
      </w:r>
    </w:p>
    <w:p w14:paraId="31D11B94" w14:textId="42CAB6A5" w:rsidR="008D4C9C" w:rsidRDefault="008D4C9C" w:rsidP="008D4C9C">
      <w:pPr>
        <w:spacing w:after="0" w:line="240" w:lineRule="auto"/>
        <w:rPr>
          <w:rFonts w:eastAsia="Times New Roman" w:cs="Gisha"/>
          <w:szCs w:val="24"/>
        </w:rPr>
      </w:pPr>
    </w:p>
    <w:p w14:paraId="75CDB1A1" w14:textId="6F245796" w:rsidR="000F4A13" w:rsidRDefault="000F4A13" w:rsidP="008D4C9C">
      <w:pPr>
        <w:spacing w:after="0" w:line="240" w:lineRule="auto"/>
        <w:rPr>
          <w:rFonts w:eastAsia="Times New Roman" w:cs="Gisha"/>
          <w:szCs w:val="24"/>
        </w:rPr>
      </w:pPr>
    </w:p>
    <w:p w14:paraId="6040F71F" w14:textId="77777777" w:rsidR="000F4A13" w:rsidRPr="008D4C9C" w:rsidRDefault="000F4A13" w:rsidP="008D4C9C">
      <w:pPr>
        <w:spacing w:after="0" w:line="240" w:lineRule="auto"/>
        <w:rPr>
          <w:rFonts w:eastAsia="Times New Roman" w:cs="Gisha"/>
          <w:szCs w:val="24"/>
        </w:rPr>
      </w:pPr>
    </w:p>
    <w:p w14:paraId="3E1BBF74" w14:textId="77777777" w:rsidR="008D4C9C" w:rsidRPr="008D4C9C" w:rsidRDefault="008D4C9C" w:rsidP="008D4C9C">
      <w:pPr>
        <w:spacing w:after="0" w:line="240" w:lineRule="auto"/>
        <w:rPr>
          <w:rFonts w:eastAsia="Times New Roman" w:cs="Gisha"/>
          <w:szCs w:val="24"/>
        </w:rPr>
      </w:pPr>
      <w:r w:rsidRPr="008D4C9C">
        <w:rPr>
          <w:rFonts w:eastAsia="Times New Roman" w:cs="Gisha" w:hint="cs"/>
          <w:szCs w:val="24"/>
        </w:rPr>
        <w:t xml:space="preserve">Andy: going to be doing topic analysis on a few different epics Odyssey, </w:t>
      </w:r>
      <w:proofErr w:type="gramStart"/>
      <w:r w:rsidRPr="008D4C9C">
        <w:rPr>
          <w:rFonts w:eastAsia="Times New Roman" w:cs="Gisha" w:hint="cs"/>
          <w:szCs w:val="24"/>
        </w:rPr>
        <w:t>Going</w:t>
      </w:r>
      <w:proofErr w:type="gramEnd"/>
      <w:r w:rsidRPr="008D4C9C">
        <w:rPr>
          <w:rFonts w:eastAsia="Times New Roman" w:cs="Gisha" w:hint="cs"/>
          <w:szCs w:val="24"/>
        </w:rPr>
        <w:t xml:space="preserve"> to ask questions on structure and translation</w:t>
      </w:r>
    </w:p>
    <w:p w14:paraId="498C91F1" w14:textId="3755542D" w:rsidR="008D4C9C" w:rsidRDefault="008D4C9C" w:rsidP="008D4C9C">
      <w:pPr>
        <w:spacing w:after="0" w:line="240" w:lineRule="auto"/>
        <w:rPr>
          <w:rFonts w:eastAsia="Times New Roman" w:cs="Gisha"/>
          <w:szCs w:val="24"/>
        </w:rPr>
      </w:pPr>
    </w:p>
    <w:p w14:paraId="5F8B1C1C" w14:textId="76C24F3C" w:rsidR="000F4A13" w:rsidRDefault="000F4A13" w:rsidP="008D4C9C">
      <w:pPr>
        <w:spacing w:after="0" w:line="240" w:lineRule="auto"/>
        <w:rPr>
          <w:rFonts w:eastAsia="Times New Roman" w:cs="Gisha"/>
          <w:szCs w:val="24"/>
        </w:rPr>
      </w:pPr>
    </w:p>
    <w:p w14:paraId="1766B4AC" w14:textId="5A2DF855" w:rsidR="000F4A13" w:rsidRDefault="000F4A13" w:rsidP="008D4C9C">
      <w:pPr>
        <w:spacing w:after="0" w:line="240" w:lineRule="auto"/>
        <w:rPr>
          <w:rFonts w:eastAsia="Times New Roman" w:cs="Gisha"/>
          <w:szCs w:val="24"/>
        </w:rPr>
      </w:pPr>
    </w:p>
    <w:p w14:paraId="309CCA85" w14:textId="77777777" w:rsidR="000F4A13" w:rsidRPr="008D4C9C" w:rsidRDefault="000F4A13" w:rsidP="008D4C9C">
      <w:pPr>
        <w:spacing w:after="0" w:line="240" w:lineRule="auto"/>
        <w:rPr>
          <w:rFonts w:eastAsia="Times New Roman" w:cs="Gisha"/>
          <w:szCs w:val="24"/>
        </w:rPr>
      </w:pPr>
    </w:p>
    <w:p w14:paraId="30C7AB5C" w14:textId="77777777" w:rsidR="008D4C9C" w:rsidRPr="008D4C9C" w:rsidRDefault="008D4C9C" w:rsidP="008D4C9C">
      <w:pPr>
        <w:spacing w:after="0" w:line="240" w:lineRule="auto"/>
        <w:rPr>
          <w:rFonts w:eastAsia="Times New Roman" w:cs="Gisha"/>
          <w:szCs w:val="24"/>
        </w:rPr>
      </w:pPr>
      <w:r w:rsidRPr="008D4C9C">
        <w:rPr>
          <w:rFonts w:eastAsia="Times New Roman" w:cs="Gisha" w:hint="cs"/>
          <w:szCs w:val="24"/>
        </w:rPr>
        <w:t>Jake: going to be using convolutional neural network to transform pictures at NCF into stylized pictures </w:t>
      </w:r>
    </w:p>
    <w:p w14:paraId="2292C467" w14:textId="77777777" w:rsidR="004A3BD5" w:rsidRDefault="004A3BD5" w:rsidP="004A3BD5"/>
    <w:sectPr w:rsidR="004A3B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xMLI0MjOzNDUyMjZW0lEKTi0uzszPAykwqgUA06FQQiwAAAA="/>
  </w:docVars>
  <w:rsids>
    <w:rsidRoot w:val="00AD0DFD"/>
    <w:rsid w:val="000760A5"/>
    <w:rsid w:val="000969C0"/>
    <w:rsid w:val="000F4A13"/>
    <w:rsid w:val="0028185E"/>
    <w:rsid w:val="00370999"/>
    <w:rsid w:val="003A5CED"/>
    <w:rsid w:val="00404F12"/>
    <w:rsid w:val="004A3BD5"/>
    <w:rsid w:val="004B5B21"/>
    <w:rsid w:val="00525AF9"/>
    <w:rsid w:val="0062411D"/>
    <w:rsid w:val="006F0B1B"/>
    <w:rsid w:val="00707AFA"/>
    <w:rsid w:val="007175FA"/>
    <w:rsid w:val="0072774F"/>
    <w:rsid w:val="00853EFE"/>
    <w:rsid w:val="008D4C9C"/>
    <w:rsid w:val="00920D66"/>
    <w:rsid w:val="00945CDF"/>
    <w:rsid w:val="00A52DF0"/>
    <w:rsid w:val="00AD0DFD"/>
    <w:rsid w:val="00C06131"/>
    <w:rsid w:val="00C1132D"/>
    <w:rsid w:val="00C424F1"/>
    <w:rsid w:val="00E31310"/>
    <w:rsid w:val="00E40FC3"/>
    <w:rsid w:val="00EB4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88139"/>
  <w15:chartTrackingRefBased/>
  <w15:docId w15:val="{1B622C6E-5A51-4EED-BF3B-C57D28252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684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2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9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2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6</cp:revision>
  <dcterms:created xsi:type="dcterms:W3CDTF">2018-10-30T19:55:00Z</dcterms:created>
  <dcterms:modified xsi:type="dcterms:W3CDTF">2018-10-30T23:06:00Z</dcterms:modified>
</cp:coreProperties>
</file>